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41BA1C7" w14:textId="77777777" w:rsidR="004E635D" w:rsidRDefault="004E635D" w:rsidP="009F1910">
      <w:pPr>
        <w:tabs>
          <w:tab w:val="left" w:pos="0"/>
        </w:tabs>
        <w:spacing w:line="0" w:lineRule="atLeast"/>
        <w:rPr>
          <w:b/>
          <w:sz w:val="28"/>
        </w:rPr>
      </w:pPr>
    </w:p>
    <w:p w14:paraId="626B792F" w14:textId="77777777" w:rsidR="00AE3BE0" w:rsidRDefault="00AE3BE0" w:rsidP="00AE3BE0">
      <w:pPr>
        <w:tabs>
          <w:tab w:val="left" w:pos="0"/>
        </w:tabs>
        <w:spacing w:line="0" w:lineRule="atLeast"/>
        <w:ind w:left="100"/>
        <w:rPr>
          <w:b/>
          <w:sz w:val="22"/>
          <w:szCs w:val="22"/>
        </w:rPr>
      </w:pPr>
      <w:r w:rsidRPr="00AE3BE0">
        <w:rPr>
          <w:b/>
          <w:sz w:val="22"/>
          <w:szCs w:val="22"/>
        </w:rPr>
        <w:t>Príloha č. 4 k súťažným dokladom</w:t>
      </w:r>
    </w:p>
    <w:p w14:paraId="65155880" w14:textId="77777777" w:rsidR="00AD65EF" w:rsidRPr="00AE3BE0" w:rsidRDefault="00AD65EF" w:rsidP="00AE3BE0">
      <w:pPr>
        <w:tabs>
          <w:tab w:val="left" w:pos="0"/>
        </w:tabs>
        <w:spacing w:line="0" w:lineRule="atLeast"/>
        <w:ind w:left="100"/>
        <w:rPr>
          <w:b/>
          <w:sz w:val="22"/>
          <w:szCs w:val="22"/>
        </w:rPr>
      </w:pPr>
    </w:p>
    <w:p w14:paraId="5014DE1C" w14:textId="77777777" w:rsidR="00AE3BE0" w:rsidRPr="00AD65EF" w:rsidRDefault="00AE3BE0" w:rsidP="00AD65EF">
      <w:pPr>
        <w:tabs>
          <w:tab w:val="left" w:pos="0"/>
        </w:tabs>
        <w:spacing w:line="0" w:lineRule="atLeast"/>
        <w:ind w:left="100"/>
        <w:jc w:val="center"/>
        <w:rPr>
          <w:b/>
          <w:sz w:val="28"/>
          <w:szCs w:val="28"/>
        </w:rPr>
      </w:pPr>
      <w:r w:rsidRPr="00AD65EF">
        <w:rPr>
          <w:b/>
          <w:sz w:val="28"/>
          <w:szCs w:val="28"/>
        </w:rPr>
        <w:t>Čestné vyhlásenie ku konfliktu záujmov a k etickému kódexu uchádzača</w:t>
      </w:r>
    </w:p>
    <w:p w14:paraId="59FC6AA5" w14:textId="77777777" w:rsidR="0081720F" w:rsidRPr="00AE3BE0" w:rsidRDefault="0081720F" w:rsidP="0081720F">
      <w:pPr>
        <w:tabs>
          <w:tab w:val="left" w:pos="0"/>
        </w:tabs>
        <w:spacing w:line="0" w:lineRule="atLeast"/>
        <w:ind w:left="100"/>
        <w:rPr>
          <w:b/>
          <w:sz w:val="22"/>
          <w:szCs w:val="22"/>
        </w:rPr>
      </w:pPr>
    </w:p>
    <w:p w14:paraId="058B769C" w14:textId="7B439149" w:rsidR="00E1056C" w:rsidRPr="00AE3BE0" w:rsidRDefault="00E1056C" w:rsidP="00D57E96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>Verejné obstarávanie na predmet</w:t>
      </w:r>
      <w:r w:rsidR="00313DD3" w:rsidRPr="00AE3BE0">
        <w:rPr>
          <w:bCs/>
          <w:sz w:val="22"/>
          <w:szCs w:val="22"/>
        </w:rPr>
        <w:t xml:space="preserve"> zákazky</w:t>
      </w:r>
      <w:r w:rsidRPr="00AE3BE0">
        <w:rPr>
          <w:bCs/>
          <w:sz w:val="22"/>
          <w:szCs w:val="22"/>
        </w:rPr>
        <w:t>:</w:t>
      </w:r>
      <w:r w:rsidRPr="00AE3BE0">
        <w:rPr>
          <w:b/>
          <w:sz w:val="22"/>
          <w:szCs w:val="22"/>
        </w:rPr>
        <w:t xml:space="preserve"> </w:t>
      </w:r>
      <w:bookmarkStart w:id="0" w:name="_Hlk212619412"/>
      <w:r w:rsidR="00C831F1" w:rsidRPr="00AE3BE0">
        <w:rPr>
          <w:b/>
          <w:sz w:val="22"/>
          <w:szCs w:val="22"/>
        </w:rPr>
        <w:t>Pozáručný servis zariadeni</w:t>
      </w:r>
      <w:r w:rsidR="00D57E96">
        <w:rPr>
          <w:b/>
          <w:sz w:val="22"/>
          <w:szCs w:val="22"/>
        </w:rPr>
        <w:t>a</w:t>
      </w:r>
      <w:r w:rsidR="00C831F1" w:rsidRPr="00AE3BE0">
        <w:rPr>
          <w:b/>
          <w:sz w:val="22"/>
          <w:szCs w:val="22"/>
        </w:rPr>
        <w:t xml:space="preserve"> </w:t>
      </w:r>
      <w:proofErr w:type="spellStart"/>
      <w:r w:rsidR="00C831F1" w:rsidRPr="00AE3BE0">
        <w:rPr>
          <w:b/>
          <w:sz w:val="22"/>
          <w:szCs w:val="22"/>
        </w:rPr>
        <w:t>SPECT</w:t>
      </w:r>
      <w:proofErr w:type="spellEnd"/>
      <w:r w:rsidR="00C831F1" w:rsidRPr="00AE3BE0">
        <w:rPr>
          <w:b/>
          <w:sz w:val="22"/>
          <w:szCs w:val="22"/>
        </w:rPr>
        <w:t>/</w:t>
      </w:r>
      <w:proofErr w:type="spellStart"/>
      <w:r w:rsidR="00C831F1" w:rsidRPr="00AE3BE0">
        <w:rPr>
          <w:b/>
          <w:sz w:val="22"/>
          <w:szCs w:val="22"/>
        </w:rPr>
        <w:t>CT</w:t>
      </w:r>
      <w:proofErr w:type="spellEnd"/>
      <w:r w:rsidR="00C831F1" w:rsidRPr="00AE3BE0">
        <w:rPr>
          <w:b/>
          <w:sz w:val="22"/>
          <w:szCs w:val="22"/>
        </w:rPr>
        <w:t xml:space="preserve"> a zariadeni</w:t>
      </w:r>
      <w:r w:rsidR="00D57E96">
        <w:rPr>
          <w:b/>
          <w:sz w:val="22"/>
          <w:szCs w:val="22"/>
        </w:rPr>
        <w:t>a</w:t>
      </w:r>
      <w:r w:rsidR="00C831F1" w:rsidRPr="00AE3BE0">
        <w:rPr>
          <w:b/>
          <w:sz w:val="22"/>
          <w:szCs w:val="22"/>
        </w:rPr>
        <w:t xml:space="preserve"> </w:t>
      </w:r>
      <w:proofErr w:type="spellStart"/>
      <w:r w:rsidR="00C831F1" w:rsidRPr="00AE3BE0">
        <w:rPr>
          <w:b/>
          <w:sz w:val="22"/>
          <w:szCs w:val="22"/>
        </w:rPr>
        <w:t>SPECT</w:t>
      </w:r>
      <w:proofErr w:type="spellEnd"/>
      <w:r w:rsidR="00C831F1" w:rsidRPr="00AE3BE0">
        <w:rPr>
          <w:b/>
          <w:sz w:val="22"/>
          <w:szCs w:val="22"/>
        </w:rPr>
        <w:t xml:space="preserve"> </w:t>
      </w:r>
      <w:bookmarkEnd w:id="0"/>
      <w:r w:rsidRPr="00AE3BE0">
        <w:rPr>
          <w:bCs/>
          <w:sz w:val="22"/>
          <w:szCs w:val="22"/>
        </w:rPr>
        <w:t>podľa zákona č. 343/2015 Z. z. o verejnom obstarávaní a o zmene a doplnení niektorých</w:t>
      </w:r>
      <w:r w:rsidR="00343A35" w:rsidRPr="00AE3BE0">
        <w:rPr>
          <w:bCs/>
          <w:sz w:val="22"/>
          <w:szCs w:val="22"/>
        </w:rPr>
        <w:t xml:space="preserve"> </w:t>
      </w:r>
      <w:r w:rsidRPr="00AE3BE0">
        <w:rPr>
          <w:bCs/>
          <w:sz w:val="22"/>
          <w:szCs w:val="22"/>
        </w:rPr>
        <w:t xml:space="preserve">zákonov, v znení neskorších predpisov. </w:t>
      </w:r>
    </w:p>
    <w:p w14:paraId="2F0AF33A" w14:textId="77777777" w:rsidR="00E1056C" w:rsidRPr="00AE3BE0" w:rsidRDefault="00E1056C" w:rsidP="00E1056C">
      <w:pPr>
        <w:tabs>
          <w:tab w:val="left" w:pos="0"/>
        </w:tabs>
        <w:spacing w:line="0" w:lineRule="atLeast"/>
        <w:ind w:left="100"/>
        <w:rPr>
          <w:b/>
          <w:sz w:val="22"/>
          <w:szCs w:val="22"/>
        </w:rPr>
      </w:pPr>
    </w:p>
    <w:p w14:paraId="2BEFE4CE" w14:textId="3F88E7F0" w:rsidR="00E1056C" w:rsidRPr="00AE3BE0" w:rsidRDefault="00E1056C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My </w:t>
      </w:r>
      <w:r w:rsidRPr="00AE3BE0">
        <w:rPr>
          <w:bCs/>
          <w:sz w:val="22"/>
          <w:szCs w:val="22"/>
          <w:highlight w:val="lightGray"/>
        </w:rPr>
        <w:t>..........</w:t>
      </w:r>
      <w:r w:rsidR="00AE3BE0">
        <w:rPr>
          <w:bCs/>
          <w:sz w:val="22"/>
          <w:szCs w:val="22"/>
          <w:highlight w:val="lightGray"/>
        </w:rPr>
        <w:t>.........</w:t>
      </w:r>
      <w:r w:rsidRPr="00AE3BE0">
        <w:rPr>
          <w:bCs/>
          <w:sz w:val="22"/>
          <w:szCs w:val="22"/>
          <w:highlight w:val="lightGray"/>
        </w:rPr>
        <w:t>..........</w:t>
      </w:r>
      <w:r w:rsidRPr="00AE3BE0">
        <w:rPr>
          <w:bCs/>
          <w:sz w:val="22"/>
          <w:szCs w:val="22"/>
        </w:rPr>
        <w:t xml:space="preserve"> (doplniť názov uchádzača), čestne vyhlasujeme, že v súvislosti s uvedeným verejným obstarávaním: </w:t>
      </w:r>
    </w:p>
    <w:p w14:paraId="04A74B99" w14:textId="77777777" w:rsidR="00413A38" w:rsidRPr="00AE3BE0" w:rsidRDefault="00E1056C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a) sme nevyvíjali a nebudeme vyvíjať voči žiadnej osobe na strane verejného obstarávateľa, ktorá je alebo by mohla byť zainteresovaná v zmysle ustanovení § 23 ods. 3 zákona č. 343/2015 Z. z. o verejnom obstarávaní a o zmene a doplnení niektorých zákonov v znení neskorších predpisov („zainteresovaná osoba“) akékoľvek aktivity, ktoré by mohli viesť k zvýhodneniu nášho postavenia vo verejnom obstarávaní, </w:t>
      </w:r>
    </w:p>
    <w:p w14:paraId="61687C8E" w14:textId="77777777" w:rsidR="00413A38" w:rsidRPr="00AE3BE0" w:rsidRDefault="00E1056C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b) sme neposkytli a neposkytnem akejkoľvek, čo i len potenciálne zainteresovanej osobe priamo alebo nepriamo akúkoľvek finančnú alebo vecnú výhodu ako motiváciu alebo odmenu súvisiacu s týmto verejným obstarávaním, </w:t>
      </w:r>
    </w:p>
    <w:p w14:paraId="2F372422" w14:textId="77777777" w:rsidR="00413A38" w:rsidRPr="00AE3BE0" w:rsidRDefault="00E1056C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c) budeme bezodkladne informovať verejného obstarávateľa o akejkoľvek situácii, ktorá je považovaná za konflikt záujmov, alebo ktorá by mohla viesť ku konfliktu záujmov kedykoľvek v priebehu procesu verejného obstarávania, </w:t>
      </w:r>
    </w:p>
    <w:p w14:paraId="3E9B0084" w14:textId="77777777" w:rsidR="00413A38" w:rsidRPr="00AE3BE0" w:rsidRDefault="00E1056C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d) poskytneme verejnému obstarávateľovi v tomto verejnom obstarávaní presné, pravdivé a úplné informácie, </w:t>
      </w:r>
    </w:p>
    <w:p w14:paraId="6687646E" w14:textId="28E05754" w:rsidR="00413A38" w:rsidRPr="00AE3BE0" w:rsidRDefault="00E1056C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e) sme sa oboznámili s etickým kódexom záujemcu/uchádzača vo verejnom obstarávaní, ktorý je zverejnený na adrese: </w:t>
      </w:r>
      <w:hyperlink r:id="rId8" w:history="1">
        <w:r w:rsidR="004161FA" w:rsidRPr="00AE3BE0">
          <w:rPr>
            <w:rStyle w:val="Hypertextovprepojenie"/>
            <w:bCs/>
            <w:sz w:val="22"/>
            <w:szCs w:val="22"/>
          </w:rPr>
          <w:t>https://www.uvo.gov.sk/zaujemca-uchadzac/eticky-kodex-zaujemcu-uchadzaca</w:t>
        </w:r>
      </w:hyperlink>
      <w:r w:rsidR="004161FA" w:rsidRPr="00AE3BE0">
        <w:rPr>
          <w:bCs/>
          <w:sz w:val="22"/>
          <w:szCs w:val="22"/>
        </w:rPr>
        <w:t xml:space="preserve"> </w:t>
      </w:r>
    </w:p>
    <w:p w14:paraId="3F194099" w14:textId="77777777" w:rsidR="00413A38" w:rsidRPr="00AE3BE0" w:rsidRDefault="00413A38" w:rsidP="0081720F">
      <w:pPr>
        <w:tabs>
          <w:tab w:val="left" w:pos="0"/>
        </w:tabs>
        <w:ind w:left="102"/>
        <w:jc w:val="both"/>
        <w:rPr>
          <w:bCs/>
          <w:sz w:val="22"/>
          <w:szCs w:val="22"/>
        </w:rPr>
      </w:pPr>
    </w:p>
    <w:p w14:paraId="32E24CA0" w14:textId="77777777" w:rsidR="00413A38" w:rsidRPr="00AE3BE0" w:rsidRDefault="00413A38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</w:p>
    <w:p w14:paraId="59B1F983" w14:textId="77777777" w:rsidR="00413A38" w:rsidRPr="00AE3BE0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V ................................., dňa .............................. </w:t>
      </w:r>
    </w:p>
    <w:p w14:paraId="63C59AB7" w14:textId="77777777" w:rsidR="00413A38" w:rsidRPr="00AE3BE0" w:rsidRDefault="00413A38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</w:p>
    <w:p w14:paraId="11DF7480" w14:textId="77777777" w:rsidR="00413A38" w:rsidRPr="00AE3BE0" w:rsidRDefault="00413A38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</w:p>
    <w:p w14:paraId="3D62E394" w14:textId="77777777" w:rsidR="00413A38" w:rsidRPr="00AE3BE0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................................................. </w:t>
      </w:r>
    </w:p>
    <w:p w14:paraId="3D3F39AB" w14:textId="77777777" w:rsidR="00413A38" w:rsidRPr="00AE3BE0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 xml:space="preserve">meno a priezvisko, funkcia štatutárneho zástupcu/zástupcov uchádzača </w:t>
      </w:r>
    </w:p>
    <w:p w14:paraId="0BD2686A" w14:textId="15C18CB2" w:rsidR="00E1056C" w:rsidRPr="00AE3BE0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  <w:sz w:val="22"/>
          <w:szCs w:val="22"/>
        </w:rPr>
      </w:pPr>
      <w:r w:rsidRPr="00AE3BE0">
        <w:rPr>
          <w:bCs/>
          <w:sz w:val="22"/>
          <w:szCs w:val="22"/>
        </w:rPr>
        <w:t>pečiatka a podpis štatutárneho orgánu</w:t>
      </w:r>
    </w:p>
    <w:p w14:paraId="728F7FA3" w14:textId="77777777" w:rsidR="002F28D1" w:rsidRDefault="002F28D1" w:rsidP="00224BFF">
      <w:pPr>
        <w:tabs>
          <w:tab w:val="left" w:pos="0"/>
        </w:tabs>
        <w:spacing w:line="235" w:lineRule="auto"/>
        <w:jc w:val="both"/>
      </w:pPr>
    </w:p>
    <w:p w14:paraId="3684F75C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264489B7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4EE23CA9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5B7E30C1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7D3C3681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5698ED70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5B8CC40F" w14:textId="77777777" w:rsidR="0081720F" w:rsidRDefault="0081720F" w:rsidP="00413A38">
      <w:pPr>
        <w:tabs>
          <w:tab w:val="left" w:pos="0"/>
        </w:tabs>
        <w:spacing w:line="235" w:lineRule="auto"/>
        <w:jc w:val="both"/>
      </w:pPr>
    </w:p>
    <w:p w14:paraId="2C29AB94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2DE3C53C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5770D2FC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23FAC9A4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3A6C600F" w14:textId="77777777" w:rsidR="0081720F" w:rsidRDefault="0081720F" w:rsidP="00413A38">
      <w:pPr>
        <w:tabs>
          <w:tab w:val="left" w:pos="0"/>
        </w:tabs>
        <w:spacing w:line="235" w:lineRule="auto"/>
        <w:jc w:val="both"/>
      </w:pPr>
    </w:p>
    <w:p w14:paraId="321ABB5A" w14:textId="77777777" w:rsidR="005C2917" w:rsidRPr="00A841AC" w:rsidRDefault="005C2917" w:rsidP="00B432EE">
      <w:pPr>
        <w:spacing w:line="360" w:lineRule="auto"/>
        <w:jc w:val="both"/>
        <w:rPr>
          <w:color w:val="EE0000"/>
          <w:lang w:eastAsia="en-US"/>
        </w:rPr>
      </w:pPr>
    </w:p>
    <w:sectPr w:rsidR="005C2917" w:rsidRPr="00A841AC" w:rsidSect="00ED048E">
      <w:headerReference w:type="default" r:id="rId9"/>
      <w:footerReference w:type="default" r:id="rId10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AFB8F" w14:textId="77777777" w:rsidR="005A3619" w:rsidRDefault="005A3619" w:rsidP="00EF15CC">
      <w:r>
        <w:separator/>
      </w:r>
    </w:p>
  </w:endnote>
  <w:endnote w:type="continuationSeparator" w:id="0">
    <w:p w14:paraId="23B242F4" w14:textId="77777777" w:rsidR="005A3619" w:rsidRDefault="005A3619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E66D1" w14:textId="77777777" w:rsidR="005A3619" w:rsidRDefault="005A3619" w:rsidP="00EF15CC">
      <w:r>
        <w:separator/>
      </w:r>
    </w:p>
  </w:footnote>
  <w:footnote w:type="continuationSeparator" w:id="0">
    <w:p w14:paraId="308F250B" w14:textId="77777777" w:rsidR="005A3619" w:rsidRDefault="005A3619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5F37" w14:textId="612922B6" w:rsidR="00E24001" w:rsidRPr="00275584" w:rsidRDefault="00CB5505" w:rsidP="00CB5505">
    <w:pPr>
      <w:pStyle w:val="Hlavika"/>
      <w:tabs>
        <w:tab w:val="clear" w:pos="9072"/>
        <w:tab w:val="right" w:pos="7803"/>
      </w:tabs>
      <w:spacing w:before="120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48145CA0" wp14:editId="366E46EE">
          <wp:simplePos x="0" y="0"/>
          <wp:positionH relativeFrom="column">
            <wp:posOffset>4923790</wp:posOffset>
          </wp:positionH>
          <wp:positionV relativeFrom="paragraph">
            <wp:posOffset>7620</wp:posOffset>
          </wp:positionV>
          <wp:extent cx="650240" cy="636905"/>
          <wp:effectExtent l="0" t="0" r="0" b="0"/>
          <wp:wrapNone/>
          <wp:docPr id="844060292" name="Obrázok 844060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>
      <w:rPr>
        <w:noProof/>
      </w:rPr>
      <w:drawing>
        <wp:anchor distT="0" distB="0" distL="114300" distR="114300" simplePos="0" relativeHeight="251659776" behindDoc="1" locked="0" layoutInCell="1" allowOverlap="1" wp14:anchorId="0E7F6362" wp14:editId="28FC2F5D">
          <wp:simplePos x="0" y="0"/>
          <wp:positionH relativeFrom="column">
            <wp:posOffset>5576570</wp:posOffset>
          </wp:positionH>
          <wp:positionV relativeFrom="paragraph">
            <wp:posOffset>-22225</wp:posOffset>
          </wp:positionV>
          <wp:extent cx="657225" cy="638175"/>
          <wp:effectExtent l="0" t="0" r="0" b="0"/>
          <wp:wrapNone/>
          <wp:docPr id="2145187085" name="Obrázok 2145187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B21834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rFonts w:ascii="Cambria" w:hAnsi="Cambria"/>
        <w:b/>
        <w:i/>
        <w:sz w:val="32"/>
        <w:szCs w:val="32"/>
      </w:rPr>
      <w:t>Inštitút nukleárnej a molekulárnej medicíny</w:t>
    </w:r>
    <w:r w:rsidR="00E24001" w:rsidRPr="00275584">
      <w:rPr>
        <w:rFonts w:ascii="Cambria" w:hAnsi="Cambria"/>
        <w:i/>
        <w:sz w:val="32"/>
        <w:szCs w:val="32"/>
      </w:rPr>
      <w:t xml:space="preserve">   </w:t>
    </w:r>
    <w:r>
      <w:rPr>
        <w:rFonts w:ascii="Cambria" w:hAnsi="Cambria"/>
        <w:i/>
        <w:sz w:val="32"/>
        <w:szCs w:val="32"/>
      </w:rPr>
      <w:tab/>
    </w:r>
  </w:p>
  <w:p w14:paraId="7E49B69D" w14:textId="1D5DBD41" w:rsidR="00E24001" w:rsidRPr="001674CD" w:rsidRDefault="00E24001" w:rsidP="00CB5505">
    <w:pPr>
      <w:pStyle w:val="Hlavika"/>
      <w:tabs>
        <w:tab w:val="clear" w:pos="9072"/>
        <w:tab w:val="right" w:pos="7803"/>
      </w:tabs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Cambria" w:hAnsi="Cambria"/>
        <w:i/>
      </w:rPr>
      <w:t xml:space="preserve">                </w:t>
    </w:r>
    <w:r w:rsidRPr="007F6AD8">
      <w:rPr>
        <w:rFonts w:ascii="Cambria" w:hAnsi="Cambria"/>
        <w:i/>
      </w:rPr>
      <w:t>Rastislavova 43, P.O.BOX  E -23, 042 53 Košice</w:t>
    </w:r>
    <w:r w:rsidR="00CB5505">
      <w:rPr>
        <w:rFonts w:ascii="Cambria" w:hAnsi="Cambria"/>
        <w:i/>
      </w:rPr>
      <w:tab/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444269638">
    <w:abstractNumId w:val="0"/>
  </w:num>
  <w:num w:numId="2" w16cid:durableId="1016729933">
    <w:abstractNumId w:val="1"/>
  </w:num>
  <w:num w:numId="3" w16cid:durableId="1691755295">
    <w:abstractNumId w:val="3"/>
  </w:num>
  <w:num w:numId="4" w16cid:durableId="1619024599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D7510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3DBC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1E37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097F"/>
    <w:rsid w:val="002A24DB"/>
    <w:rsid w:val="002A2DE7"/>
    <w:rsid w:val="002A445E"/>
    <w:rsid w:val="002A478F"/>
    <w:rsid w:val="002A499A"/>
    <w:rsid w:val="002A5DF5"/>
    <w:rsid w:val="002A730B"/>
    <w:rsid w:val="002A7990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3DD3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708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47F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57C6E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3619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295C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564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8F6637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1910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3C16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65EF"/>
    <w:rsid w:val="00AD7DCD"/>
    <w:rsid w:val="00AE0606"/>
    <w:rsid w:val="00AE14E7"/>
    <w:rsid w:val="00AE1E1C"/>
    <w:rsid w:val="00AE3BE0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1DEB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1F1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57E96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976CD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5D64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2C0D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001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4E5"/>
    <w:rsid w:val="00FE75B0"/>
    <w:rsid w:val="00FF00D2"/>
    <w:rsid w:val="00FF02AB"/>
    <w:rsid w:val="00FF0E2F"/>
    <w:rsid w:val="00FF1801"/>
    <w:rsid w:val="00FF30FF"/>
    <w:rsid w:val="00FF3433"/>
    <w:rsid w:val="00FF4F82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3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2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vo.gov.sk/zaujemca-uchadzac/eticky-kodex-zaujemcu-uchadza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gr. Martin Choma</cp:lastModifiedBy>
  <cp:revision>6</cp:revision>
  <cp:lastPrinted>2025-10-03T08:46:00Z</cp:lastPrinted>
  <dcterms:created xsi:type="dcterms:W3CDTF">2025-11-21T11:08:00Z</dcterms:created>
  <dcterms:modified xsi:type="dcterms:W3CDTF">2025-12-15T12:17:00Z</dcterms:modified>
</cp:coreProperties>
</file>